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1A1D8B" w:rsidP="00D34E32" w:rsidRDefault="00D34E32" w14:paraId="3AEAC3AB" w14:textId="77777777">
      <w:pPr>
        <w:jc w:val="center"/>
      </w:pPr>
      <w:r w:rsidR="00D34E32">
        <w:drawing>
          <wp:inline wp14:editId="45CCF9A1" wp14:anchorId="125D1F68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d69bfe57561749c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8482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A1D8B" w:rsidR="001A1D8B" w:rsidP="001A1D8B" w:rsidRDefault="000F1EBF" w14:paraId="5B61566E" w14:textId="3A2C0115">
      <w:pPr>
        <w:jc w:val="center"/>
        <w:rPr>
          <w:rFonts w:ascii="Arial" w:hAnsi="Arial" w:cs="Arial"/>
          <w:b/>
          <w:sz w:val="40"/>
          <w:szCs w:val="40"/>
        </w:rPr>
      </w:pPr>
      <w:bookmarkStart w:name="_GoBack" w:id="0"/>
      <w:bookmarkEnd w:id="0"/>
      <w:r>
        <w:rPr>
          <w:rFonts w:ascii="Arial" w:hAnsi="Arial" w:cs="Arial"/>
          <w:b/>
          <w:sz w:val="40"/>
          <w:szCs w:val="40"/>
        </w:rPr>
        <w:t xml:space="preserve">#IAPPLIED </w:t>
      </w:r>
      <w:r w:rsidR="001A1D8B">
        <w:rPr>
          <w:rFonts w:ascii="Arial" w:hAnsi="Arial" w:cs="Arial"/>
          <w:b/>
          <w:sz w:val="40"/>
          <w:szCs w:val="40"/>
        </w:rPr>
        <w:t>SOCIAL MEDIA CAMPAIGN</w:t>
      </w:r>
    </w:p>
    <w:p w:rsidRPr="001A1D8B" w:rsidR="001A1D8B" w:rsidRDefault="00E16BA7" w14:paraId="403D9599" w14:textId="7182B235">
      <w:pPr>
        <w:rPr>
          <w:rFonts w:ascii="Arial" w:hAnsi="Arial" w:cs="Arial"/>
        </w:rPr>
      </w:pPr>
      <w:r w:rsidRPr="62EE0B3C" w:rsidR="6A7E5629">
        <w:rPr>
          <w:rFonts w:ascii="Arial" w:hAnsi="Arial" w:cs="Arial"/>
        </w:rPr>
        <w:t>Hey students</w:t>
      </w:r>
      <w:r w:rsidRPr="62EE0B3C" w:rsidR="6A7E5629">
        <w:rPr>
          <w:rFonts w:ascii="Arial" w:hAnsi="Arial" w:cs="Arial"/>
        </w:rPr>
        <w:t xml:space="preserve"> – </w:t>
      </w:r>
      <w:r w:rsidRPr="62EE0B3C" w:rsidR="6A7E5629">
        <w:rPr>
          <w:rFonts w:ascii="Arial" w:hAnsi="Arial" w:cs="Arial"/>
          <w:b w:val="1"/>
          <w:bCs w:val="1"/>
        </w:rPr>
        <w:t xml:space="preserve">Congratulations! </w:t>
      </w:r>
      <w:r w:rsidRPr="62EE0B3C" w:rsidR="6A7E5629">
        <w:rPr>
          <w:rFonts w:ascii="Arial" w:hAnsi="Arial" w:cs="Arial"/>
        </w:rPr>
        <w:t xml:space="preserve">You have joined hundreds of thousands of </w:t>
      </w:r>
      <w:r w:rsidRPr="62EE0B3C" w:rsidR="677D2E9F">
        <w:rPr>
          <w:rFonts w:ascii="Arial" w:hAnsi="Arial" w:cs="Arial"/>
        </w:rPr>
        <w:t xml:space="preserve">students across the country submitting college applications </w:t>
      </w:r>
      <w:r w:rsidRPr="62EE0B3C" w:rsidR="6A7E5629">
        <w:rPr>
          <w:rFonts w:ascii="Arial" w:hAnsi="Arial" w:cs="Arial"/>
        </w:rPr>
        <w:t xml:space="preserve">this fall. The American College Application Campaign wants to celebrate you! </w:t>
      </w:r>
    </w:p>
    <w:p w:rsidRPr="001A1D8B" w:rsidR="001A1D8B" w:rsidRDefault="00E16BA7" w14:paraId="15A0EE0B" w14:textId="05994AF6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ell us where you applied to college</w:t>
      </w:r>
    </w:p>
    <w:p w:rsidRPr="001A1D8B" w:rsidR="001A1D8B" w:rsidRDefault="00E16BA7" w14:paraId="59D8DF35" w14:textId="55433DBE">
      <w:pPr>
        <w:rPr>
          <w:rFonts w:ascii="Arial" w:hAnsi="Arial" w:cs="Arial"/>
        </w:rPr>
      </w:pPr>
      <w:r>
        <w:rPr>
          <w:rFonts w:ascii="Arial" w:hAnsi="Arial" w:cs="Arial"/>
        </w:rPr>
        <w:t>Help us celebrate you by sharing where you applied to college on social media.</w:t>
      </w:r>
      <w:r w:rsidRPr="001A1D8B" w:rsidR="001A1D8B">
        <w:rPr>
          <w:rFonts w:ascii="Arial" w:hAnsi="Arial" w:cs="Arial"/>
        </w:rPr>
        <w:t xml:space="preserve"> It’s easy! </w:t>
      </w: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</w:t>
      </w:r>
      <w:r w:rsidR="00CA541A">
        <w:rPr>
          <w:rFonts w:ascii="Arial" w:hAnsi="Arial" w:cs="Arial"/>
        </w:rPr>
        <w:t>u applied</w:t>
      </w:r>
      <w:r w:rsidRPr="001A1D8B" w:rsidR="001A1D8B">
        <w:rPr>
          <w:rFonts w:ascii="Arial" w:hAnsi="Arial" w:cs="Arial"/>
        </w:rPr>
        <w:t>. You might:</w:t>
      </w:r>
    </w:p>
    <w:p w:rsidR="001A1D8B" w:rsidP="001A1D8B" w:rsidRDefault="00E16BA7" w14:paraId="6FF7CB78" w14:textId="4D53B4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u applied</w:t>
      </w:r>
    </w:p>
    <w:p w:rsidR="00E16BA7" w:rsidP="001A1D8B" w:rsidRDefault="00E16BA7" w14:paraId="647DE8AA" w14:textId="06882B7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ke a selfie, ask a friend to take the picture</w:t>
      </w:r>
      <w:r w:rsidR="000F1EBF">
        <w:rPr>
          <w:rFonts w:ascii="Arial" w:hAnsi="Arial" w:cs="Arial"/>
        </w:rPr>
        <w:t>, or make a</w:t>
      </w:r>
      <w:r>
        <w:rPr>
          <w:rFonts w:ascii="Arial" w:hAnsi="Arial" w:cs="Arial"/>
        </w:rPr>
        <w:t xml:space="preserve"> short video</w:t>
      </w:r>
    </w:p>
    <w:p w:rsidR="00E16BA7" w:rsidP="001A1D8B" w:rsidRDefault="00E16BA7" w14:paraId="1C090B7C" w14:textId="6C8AF1A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st the photo</w:t>
      </w:r>
      <w:r w:rsidR="000F1EBF">
        <w:rPr>
          <w:rFonts w:ascii="Arial" w:hAnsi="Arial" w:cs="Arial"/>
        </w:rPr>
        <w:t>/video</w:t>
      </w:r>
      <w:r>
        <w:rPr>
          <w:rFonts w:ascii="Arial" w:hAnsi="Arial" w:cs="Arial"/>
        </w:rPr>
        <w:t xml:space="preserve"> on your favorite social media channels (</w:t>
      </w:r>
      <w:proofErr w:type="spellStart"/>
      <w:r>
        <w:rPr>
          <w:rFonts w:ascii="Arial" w:hAnsi="Arial" w:cs="Arial"/>
        </w:rPr>
        <w:t>SnapChat</w:t>
      </w:r>
      <w:proofErr w:type="spellEnd"/>
      <w:r>
        <w:rPr>
          <w:rFonts w:ascii="Arial" w:hAnsi="Arial" w:cs="Arial"/>
        </w:rPr>
        <w:t xml:space="preserve">, Instagram, </w:t>
      </w:r>
      <w:proofErr w:type="spellStart"/>
      <w:r w:rsidR="006F3779">
        <w:rPr>
          <w:rFonts w:ascii="Arial" w:hAnsi="Arial" w:cs="Arial"/>
        </w:rPr>
        <w:t>TikTok</w:t>
      </w:r>
      <w:proofErr w:type="spellEnd"/>
      <w:r w:rsidR="006F377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witter, Facebook)</w:t>
      </w:r>
    </w:p>
    <w:p w:rsidR="00E16BA7" w:rsidP="001A1D8B" w:rsidRDefault="00E16BA7" w14:paraId="02ED26A5" w14:textId="1CF955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e sure to use the hashtag #</w:t>
      </w:r>
      <w:proofErr w:type="spellStart"/>
      <w:r>
        <w:rPr>
          <w:rFonts w:ascii="Arial" w:hAnsi="Arial" w:cs="Arial"/>
        </w:rPr>
        <w:t>IApplied</w:t>
      </w:r>
      <w:proofErr w:type="spellEnd"/>
    </w:p>
    <w:p w:rsidRPr="001A1D8B" w:rsidR="00E16BA7" w:rsidP="001A1D8B" w:rsidRDefault="00E16BA7" w14:paraId="03C0F811" w14:textId="0022E87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g the American College Application Campaign and your sta</w:t>
      </w:r>
      <w:r w:rsidR="000F1EBF">
        <w:rPr>
          <w:rFonts w:ascii="Arial" w:hAnsi="Arial" w:cs="Arial"/>
        </w:rPr>
        <w:t>te college application campaign so we can celebrate you!</w:t>
      </w:r>
    </w:p>
    <w:p w:rsidRPr="001A1D8B" w:rsidR="001A1D8B" w:rsidP="001A1D8B" w:rsidRDefault="001A1D8B" w14:paraId="57BC3A8D" w14:textId="77777777">
      <w:pPr>
        <w:rPr>
          <w:rFonts w:ascii="Arial" w:hAnsi="Arial" w:cs="Arial"/>
          <w:b/>
          <w:u w:val="single"/>
        </w:rPr>
      </w:pPr>
      <w:r w:rsidRPr="001A1D8B">
        <w:rPr>
          <w:rFonts w:ascii="Arial" w:hAnsi="Arial" w:cs="Arial"/>
          <w:b/>
          <w:u w:val="single"/>
        </w:rPr>
        <w:t>Follow ACAC on Social Media</w:t>
      </w:r>
    </w:p>
    <w:p w:rsidR="001A1D8B" w:rsidP="001A1D8B" w:rsidRDefault="001A1D8B" w14:paraId="6B1F1BF8" w14:textId="57057BB1">
      <w:pPr>
        <w:rPr>
          <w:rFonts w:ascii="Arial" w:hAnsi="Arial" w:cs="Arial"/>
        </w:rPr>
      </w:pPr>
      <w:r w:rsidRPr="62EE0B3C" w:rsidR="677D2E9F">
        <w:rPr>
          <w:rFonts w:ascii="Arial" w:hAnsi="Arial" w:cs="Arial"/>
        </w:rPr>
        <w:t xml:space="preserve">We plan to highlight </w:t>
      </w:r>
      <w:r w:rsidRPr="62EE0B3C" w:rsidR="24A0EB7D">
        <w:rPr>
          <w:rFonts w:ascii="Arial" w:hAnsi="Arial" w:cs="Arial"/>
        </w:rPr>
        <w:t xml:space="preserve">students on our social media channels. Be sure to </w:t>
      </w:r>
      <w:r w:rsidRPr="62EE0B3C" w:rsidR="24A0EB7D">
        <w:rPr>
          <w:rFonts w:ascii="Arial" w:hAnsi="Arial" w:cs="Arial"/>
          <w:b w:val="1"/>
          <w:bCs w:val="1"/>
        </w:rPr>
        <w:t>l</w:t>
      </w:r>
      <w:r w:rsidRPr="62EE0B3C" w:rsidR="677D2E9F">
        <w:rPr>
          <w:rFonts w:ascii="Arial" w:hAnsi="Arial" w:cs="Arial"/>
          <w:b w:val="1"/>
          <w:bCs w:val="1"/>
        </w:rPr>
        <w:t>ike our page</w:t>
      </w:r>
      <w:r w:rsidRPr="62EE0B3C" w:rsidR="677D2E9F">
        <w:rPr>
          <w:rFonts w:ascii="Arial" w:hAnsi="Arial" w:cs="Arial"/>
        </w:rPr>
        <w:t xml:space="preserve"> and/or </w:t>
      </w:r>
      <w:r w:rsidRPr="62EE0B3C" w:rsidR="677D2E9F">
        <w:rPr>
          <w:rFonts w:ascii="Arial" w:hAnsi="Arial" w:cs="Arial"/>
          <w:b w:val="1"/>
          <w:bCs w:val="1"/>
        </w:rPr>
        <w:t>follow us</w:t>
      </w:r>
      <w:r w:rsidRPr="62EE0B3C" w:rsidR="677D2E9F">
        <w:rPr>
          <w:rFonts w:ascii="Arial" w:hAnsi="Arial" w:cs="Arial"/>
        </w:rPr>
        <w:t xml:space="preserve"> to </w:t>
      </w:r>
      <w:r w:rsidRPr="62EE0B3C" w:rsidR="677D2E9F">
        <w:rPr>
          <w:rFonts w:ascii="Arial" w:hAnsi="Arial" w:cs="Arial"/>
        </w:rPr>
        <w:t xml:space="preserve">see </w:t>
      </w:r>
      <w:r w:rsidRPr="62EE0B3C" w:rsidR="24A0EB7D">
        <w:rPr>
          <w:rFonts w:ascii="Arial" w:hAnsi="Arial" w:cs="Arial"/>
        </w:rPr>
        <w:t>where other students apply and for tips on the college-going process</w:t>
      </w:r>
      <w:r w:rsidRPr="62EE0B3C" w:rsidR="677D2E9F">
        <w:rPr>
          <w:rFonts w:ascii="Arial" w:hAnsi="Arial" w:cs="Arial"/>
        </w:rPr>
        <w:t xml:space="preserve">. </w:t>
      </w:r>
    </w:p>
    <w:p w:rsidRPr="001A1D8B" w:rsidR="00EA4758" w:rsidP="001A1D8B" w:rsidRDefault="00EA4758" w14:paraId="0665C77A" w14:textId="77777777">
      <w:pPr>
        <w:rPr>
          <w:rFonts w:ascii="Arial" w:hAnsi="Arial" w:cs="Arial"/>
        </w:rPr>
      </w:pPr>
    </w:p>
    <w:p w:rsidRPr="001A1D8B" w:rsidR="001A1D8B" w:rsidP="001A1D8B" w:rsidRDefault="001A1D8B" w14:paraId="2380F6C0" w14:textId="77777777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="001A1D8B">
        <w:drawing>
          <wp:inline wp14:editId="3A56A9FA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1a022fa84070413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5CCF9A1" w:rsidR="001A1D8B">
        <w:rPr>
          <w:rFonts w:ascii="Arial" w:hAnsi="Arial" w:cs="Arial"/>
        </w:rPr>
        <w:t xml:space="preserve"> </w:t>
      </w:r>
      <w:hyperlink r:id="Rf755161079984426">
        <w:r w:rsidRPr="45CCF9A1" w:rsidR="001A1D8B">
          <w:rPr>
            <w:rStyle w:val="Hyperlink"/>
            <w:rFonts w:ascii="Arial" w:hAnsi="Arial" w:cs="Arial"/>
          </w:rPr>
          <w:t>www.facebook.com/americancac</w:t>
        </w:r>
      </w:hyperlink>
      <w:r w:rsidRPr="45CCF9A1" w:rsidR="001A1D8B">
        <w:rPr>
          <w:rFonts w:ascii="Arial" w:hAnsi="Arial" w:cs="Arial"/>
        </w:rPr>
        <w:t xml:space="preserve">   </w:t>
      </w:r>
      <w:r w:rsidR="001A1D8B">
        <w:drawing>
          <wp:inline wp14:editId="78D56FA0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935f7eda9538446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5CCF9A1" w:rsidR="001A1D8B">
        <w:rPr>
          <w:rFonts w:ascii="Arial" w:hAnsi="Arial" w:cs="Arial"/>
        </w:rPr>
        <w:t xml:space="preserve"> </w:t>
      </w:r>
      <w:hyperlink r:id="Rc8b9dd5fd9d0458d">
        <w:r w:rsidRPr="45CCF9A1" w:rsidR="001A1D8B">
          <w:rPr>
            <w:rStyle w:val="Hyperlink"/>
            <w:rFonts w:ascii="Arial" w:hAnsi="Arial" w:cs="Arial"/>
          </w:rPr>
          <w:t>https://twitter.com/american_cac</w:t>
        </w:r>
      </w:hyperlink>
    </w:p>
    <w:p w:rsidR="001A1D8B" w:rsidP="001A1D8B" w:rsidRDefault="001A1D8B" w14:paraId="2586EEC1" w14:textId="77777777">
      <w:pPr>
        <w:jc w:val="center"/>
        <w:rPr>
          <w:rStyle w:val="Hyperlink"/>
          <w:rFonts w:ascii="Arial" w:hAnsi="Arial" w:cs="Arial"/>
        </w:rPr>
      </w:pPr>
      <w:r w:rsidR="001A1D8B">
        <w:drawing>
          <wp:inline wp14:editId="3500B884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6344ef60389e461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108c9a9300444064">
        <w:r w:rsidRPr="62EE0B3C" w:rsidR="001A1D8B">
          <w:rPr>
            <w:rStyle w:val="Hyperlink"/>
            <w:rFonts w:ascii="Arial" w:hAnsi="Arial" w:cs="Arial"/>
          </w:rPr>
          <w:t>www.instagram.com/american_cac</w:t>
        </w:r>
      </w:hyperlink>
    </w:p>
    <w:p w:rsidRPr="001A1D8B" w:rsidR="001A1D8B" w:rsidP="001A1D8B" w:rsidRDefault="0044502A" w14:paraId="523D3D15" w14:textId="5F061AEC">
      <w:pPr>
        <w:rPr>
          <w:rFonts w:ascii="Arial" w:hAnsi="Arial" w:cs="Arial"/>
          <w:color w:val="0563C1" w:themeColor="hyperlink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5FA24427">
            <wp:simplePos x="0" y="0"/>
            <wp:positionH relativeFrom="column">
              <wp:posOffset>-579120</wp:posOffset>
            </wp:positionH>
            <wp:positionV relativeFrom="paragraph">
              <wp:posOffset>0</wp:posOffset>
            </wp:positionV>
            <wp:extent cx="9241790" cy="7141384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1A1D8B" w:rsid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  <w:headerReference w:type="default" r:id="R08bb5a66ae894e05"/>
      <w:footerReference w:type="default" r:id="R1f5e7ea54aec4fc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  <w:tblPrChange w:author="Adrienne Enriquez (Vendor)" w:date="2022-04-18T03:27:23.082Z" w:id="107612029">
        <w:tblPr>
          <w:tblStyle w:val="TableGrid"/>
          <w:tblLayout w:type="fixed"/>
          <w:tblLook w:val="06A0" w:firstRow="1" w:lastRow="0" w:firstColumn="1" w:lastColumn="0" w:noHBand="1" w:noVBand="1"/>
        </w:tblPr>
      </w:tblPrChange>
    </w:tblPr>
    <w:tblGrid>
      <w:tblGridChange>
        <w:tblGrid>
          <w:gridCol w:w="4320"/>
          <w:gridCol w:w="4320"/>
          <w:gridCol w:w="4320"/>
        </w:tblGrid>
      </w:tblGridChange>
      <w:gridCol w:w="4320"/>
      <w:gridCol w:w="4320"/>
      <w:gridCol w:w="4320"/>
    </w:tblGrid>
    <w:tr w:rsidR="4D763ED9" w:rsidTr="4D763ED9" w14:paraId="56E17B52">
      <w:tc>
        <w:tcPr>
          <w:tcW w:w="4320" w:type="dxa"/>
          <w:tcMar/>
          <w:tcPrChange w:author="Adrienne Enriquez (Vendor)" w:date="2022-04-18T03:27:23.082Z" w:id="606618336">
            <w:tcPr>
              <w:tcW w:w="4320" w:type="dxa"/>
              <w:tcMar/>
            </w:tcPr>
          </w:tcPrChange>
        </w:tcPr>
        <w:p w:rsidR="4D763ED9" w:rsidP="4D763ED9" w:rsidRDefault="4D763ED9" w14:paraId="75883C57" w14:textId="52C2D69D">
          <w:pPr>
            <w:pStyle w:val="Header"/>
            <w:bidi w:val="0"/>
            <w:ind w:left="-115"/>
            <w:jc w:val="right"/>
            <w:rPr>
              <w:i w:val="1"/>
              <w:iCs w:val="1"/>
              <w:rPrChange w:author="Adrienne Enriquez (Vendor)" w:date="2022-04-18T03:28:02.614Z" w:id="1753758167"/>
            </w:rPr>
            <w:pPrChange w:author="Adrienne Enriquez (Vendor)" w:date="2022-04-18T03:27:32.227Z" w:id="279269399">
              <w:pPr>
                <w:bidi w:val="0"/>
              </w:pPr>
            </w:pPrChange>
          </w:pPr>
        </w:p>
      </w:tc>
      <w:tc>
        <w:tcPr>
          <w:tcW w:w="4320" w:type="dxa"/>
          <w:tcMar/>
          <w:tcPrChange w:author="Adrienne Enriquez (Vendor)" w:date="2022-04-18T03:27:23.083Z" w:id="2105678242">
            <w:tcPr>
              <w:tcW w:w="4320" w:type="dxa"/>
              <w:tcMar/>
            </w:tcPr>
          </w:tcPrChange>
        </w:tcPr>
        <w:p w:rsidR="4D763ED9" w:rsidP="4D763ED9" w:rsidRDefault="4D763ED9" w14:paraId="6DC91180" w14:textId="7A77CC88">
          <w:pPr>
            <w:pStyle w:val="Header"/>
            <w:bidi w:val="0"/>
            <w:jc w:val="center"/>
            <w:rPr>
              <w:i w:val="1"/>
              <w:iCs w:val="1"/>
              <w:rPrChange w:author="Adrienne Enriquez (Vendor)" w:date="2022-04-18T03:28:02.614Z" w:id="1350695653"/>
            </w:rPr>
            <w:pPrChange w:author="Adrienne Enriquez (Vendor)" w:date="2022-04-18T03:27:23.09Z" w:id="92803342">
              <w:pPr>
                <w:bidi w:val="0"/>
              </w:pPr>
            </w:pPrChange>
          </w:pPr>
        </w:p>
      </w:tc>
      <w:tc>
        <w:tcPr>
          <w:tcW w:w="4320" w:type="dxa"/>
          <w:tcMar/>
          <w:tcPrChange w:author="Adrienne Enriquez (Vendor)" w:date="2022-04-18T03:27:23.083Z" w:id="1712646383">
            <w:tcPr>
              <w:tcW w:w="4320" w:type="dxa"/>
              <w:tcMar/>
            </w:tcPr>
          </w:tcPrChange>
        </w:tcPr>
        <w:p w:rsidR="4D763ED9" w:rsidP="4D763ED9" w:rsidRDefault="4D763ED9" w14:paraId="09313EB8" w14:textId="61FFA77B">
          <w:pPr>
            <w:pStyle w:val="Header"/>
            <w:bidi w:val="0"/>
            <w:ind w:right="-115"/>
            <w:jc w:val="right"/>
            <w:rPr>
              <w:i w:val="1"/>
              <w:iCs w:val="1"/>
              <w:sz w:val="18"/>
              <w:szCs w:val="18"/>
              <w:rPrChange w:author="Adrienne Enriquez (Vendor)" w:date="2022-04-18T03:28:02.616Z" w:id="1563458011"/>
            </w:rPr>
            <w:pPrChange w:author="Adrienne Enriquez (Vendor)" w:date="2022-04-18T03:27:23.093Z" w:id="1950376478">
              <w:pPr>
                <w:bidi w:val="0"/>
              </w:pPr>
            </w:pPrChange>
          </w:pPr>
          <w:r w:rsidRPr="4D763ED9" w:rsidR="4D763ED9">
            <w:rPr>
              <w:i w:val="1"/>
              <w:iCs w:val="1"/>
              <w:sz w:val="18"/>
              <w:szCs w:val="18"/>
              <w:rPrChange w:author="Adrienne Enriquez (Vendor)" w:date="2022-04-18T03:28:02.615Z" w:id="1725193952"/>
            </w:rPr>
            <w:t xml:space="preserve">© </w:t>
          </w:r>
          <w:r w:rsidRPr="4D763ED9" w:rsidR="4D763ED9">
            <w:rPr>
              <w:i w:val="1"/>
              <w:iCs w:val="1"/>
              <w:sz w:val="18"/>
              <w:szCs w:val="18"/>
              <w:rPrChange w:author="Adrienne Enriquez (Vendor)" w:date="2022-04-18T03:28:02.616Z" w:id="42010056">
                <w:rPr>
                  <w:sz w:val="18"/>
                  <w:szCs w:val="18"/>
                </w:rPr>
              </w:rPrChange>
            </w:rPr>
            <w:t xml:space="preserve">ACAC 2021, updated May </w:t>
          </w:r>
          <w:r w:rsidRPr="4D763ED9" w:rsidR="4D763ED9">
            <w:rPr>
              <w:i w:val="1"/>
              <w:iCs w:val="1"/>
              <w:sz w:val="18"/>
              <w:szCs w:val="18"/>
              <w:rPrChange w:author="Adrienne Enriquez (Vendor)" w:date="2022-04-18T03:28:02.616Z" w:id="525480891">
                <w:rPr>
                  <w:sz w:val="18"/>
                  <w:szCs w:val="18"/>
                </w:rPr>
              </w:rPrChange>
            </w:rPr>
            <w:t>2022</w:t>
          </w:r>
        </w:p>
      </w:tc>
    </w:tr>
  </w:tbl>
  <w:p w:rsidR="4D763ED9" w:rsidP="4D763ED9" w:rsidRDefault="4D763ED9" w14:paraId="0D892C84" w14:textId="4C42E727">
    <w:pPr>
      <w:pStyle w:val="Footer"/>
      <w:bidi w:val="0"/>
      <w:pPrChange w:author="Adrienne Enriquez (Vendor)" w:date="2022-04-18T03:27:23.097Z" w:id="246814216">
        <w:pPr>
          <w:bidi w:val="0"/>
        </w:pPr>
      </w:pPrChange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  <w:tblPrChange w:author="Adrienne Enriquez (Vendor)" w:date="2022-04-18T03:27:23.044Z" w:id="2014196424">
        <w:tblPr>
          <w:tblStyle w:val="TableGrid"/>
          <w:tblLayout w:type="fixed"/>
          <w:tblLook w:val="06A0" w:firstRow="1" w:lastRow="0" w:firstColumn="1" w:lastColumn="0" w:noHBand="1" w:noVBand="1"/>
        </w:tblPr>
      </w:tblPrChange>
    </w:tblPr>
    <w:tblGrid>
      <w:tblGridChange>
        <w:tblGrid>
          <w:gridCol w:w="4320"/>
          <w:gridCol w:w="4320"/>
          <w:gridCol w:w="4320"/>
        </w:tblGrid>
      </w:tblGridChange>
      <w:gridCol w:w="4320"/>
      <w:gridCol w:w="4320"/>
      <w:gridCol w:w="4320"/>
    </w:tblGrid>
    <w:tr w:rsidR="4D763ED9" w:rsidTr="4D763ED9" w14:paraId="21CAC0A7">
      <w:tc>
        <w:tcPr>
          <w:tcW w:w="4320" w:type="dxa"/>
          <w:tcMar/>
          <w:tcPrChange w:author="Adrienne Enriquez (Vendor)" w:date="2022-04-18T03:27:23.044Z" w:id="1443898986">
            <w:tcPr>
              <w:tcW w:w="4320" w:type="dxa"/>
              <w:tcMar/>
            </w:tcPr>
          </w:tcPrChange>
        </w:tcPr>
        <w:p w:rsidR="4D763ED9" w:rsidP="4D763ED9" w:rsidRDefault="4D763ED9" w14:paraId="28F01C29" w14:textId="59E77C37">
          <w:pPr>
            <w:pStyle w:val="Header"/>
            <w:bidi w:val="0"/>
            <w:ind w:left="-115"/>
            <w:jc w:val="left"/>
            <w:pPrChange w:author="Adrienne Enriquez (Vendor)" w:date="2022-04-18T03:27:23.059Z" w:id="969082283">
              <w:pPr>
                <w:bidi w:val="0"/>
              </w:pPr>
            </w:pPrChange>
          </w:pPr>
        </w:p>
      </w:tc>
      <w:tc>
        <w:tcPr>
          <w:tcW w:w="4320" w:type="dxa"/>
          <w:tcMar/>
          <w:tcPrChange w:author="Adrienne Enriquez (Vendor)" w:date="2022-04-18T03:27:23.045Z" w:id="805942599">
            <w:tcPr>
              <w:tcW w:w="4320" w:type="dxa"/>
              <w:tcMar/>
            </w:tcPr>
          </w:tcPrChange>
        </w:tcPr>
        <w:p w:rsidR="4D763ED9" w:rsidP="4D763ED9" w:rsidRDefault="4D763ED9" w14:paraId="48B276D3" w14:textId="4D878FB8">
          <w:pPr>
            <w:pStyle w:val="Header"/>
            <w:bidi w:val="0"/>
            <w:jc w:val="center"/>
            <w:pPrChange w:author="Adrienne Enriquez (Vendor)" w:date="2022-04-18T03:27:23.064Z" w:id="1986539741">
              <w:pPr>
                <w:bidi w:val="0"/>
              </w:pPr>
            </w:pPrChange>
          </w:pPr>
        </w:p>
      </w:tc>
      <w:tc>
        <w:tcPr>
          <w:tcW w:w="4320" w:type="dxa"/>
          <w:tcMar/>
          <w:tcPrChange w:author="Adrienne Enriquez (Vendor)" w:date="2022-04-18T03:27:23.045Z" w:id="149479693">
            <w:tcPr>
              <w:tcW w:w="4320" w:type="dxa"/>
              <w:tcMar/>
            </w:tcPr>
          </w:tcPrChange>
        </w:tcPr>
        <w:p w:rsidR="4D763ED9" w:rsidP="4D763ED9" w:rsidRDefault="4D763ED9" w14:paraId="15EA2D7B" w14:textId="61A0D2C4">
          <w:pPr>
            <w:pStyle w:val="Header"/>
            <w:bidi w:val="0"/>
            <w:ind w:right="-115"/>
            <w:jc w:val="right"/>
            <w:pPrChange w:author="Adrienne Enriquez (Vendor)" w:date="2022-04-18T03:27:23.068Z" w:id="472555667">
              <w:pPr>
                <w:bidi w:val="0"/>
              </w:pPr>
            </w:pPrChange>
          </w:pPr>
        </w:p>
      </w:tc>
    </w:tr>
  </w:tbl>
  <w:p w:rsidR="4D763ED9" w:rsidP="4D763ED9" w:rsidRDefault="4D763ED9" w14:paraId="00D8668F" w14:textId="240379A1">
    <w:pPr>
      <w:pStyle w:val="Header"/>
      <w:bidi w:val="0"/>
      <w:pPrChange w:author="Adrienne Enriquez (Vendor)" w:date="2022-04-18T03:27:23.074Z" w:id="1731140100">
        <w:pPr>
          <w:bidi w:val="0"/>
        </w:pPr>
      </w:pPrChange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tru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7E66"/>
    <w:rsid w:val="000F1EBF"/>
    <w:rsid w:val="00151232"/>
    <w:rsid w:val="001A1D8B"/>
    <w:rsid w:val="002504E5"/>
    <w:rsid w:val="0025188F"/>
    <w:rsid w:val="003B3BFD"/>
    <w:rsid w:val="003E529D"/>
    <w:rsid w:val="0044502A"/>
    <w:rsid w:val="0046624F"/>
    <w:rsid w:val="006F3779"/>
    <w:rsid w:val="00793B98"/>
    <w:rsid w:val="00861534"/>
    <w:rsid w:val="008C1930"/>
    <w:rsid w:val="00927472"/>
    <w:rsid w:val="00943000"/>
    <w:rsid w:val="009713FF"/>
    <w:rsid w:val="00A259B9"/>
    <w:rsid w:val="00B511FE"/>
    <w:rsid w:val="00C55D0D"/>
    <w:rsid w:val="00C7395D"/>
    <w:rsid w:val="00CA541A"/>
    <w:rsid w:val="00CE6228"/>
    <w:rsid w:val="00D34E32"/>
    <w:rsid w:val="00D92FEC"/>
    <w:rsid w:val="00E03C03"/>
    <w:rsid w:val="00E16BA7"/>
    <w:rsid w:val="00EA4758"/>
    <w:rsid w:val="00EB524C"/>
    <w:rsid w:val="00EC5639"/>
    <w:rsid w:val="00EE184D"/>
    <w:rsid w:val="00EE777C"/>
    <w:rsid w:val="00EF313A"/>
    <w:rsid w:val="00FF6B71"/>
    <w:rsid w:val="24A0EB7D"/>
    <w:rsid w:val="45CCF9A1"/>
    <w:rsid w:val="4BD24F1C"/>
    <w:rsid w:val="4BFF19CD"/>
    <w:rsid w:val="4D763ED9"/>
    <w:rsid w:val="5A5D1EA4"/>
    <w:rsid w:val="62EE0B3C"/>
    <w:rsid w:val="677D2E9F"/>
    <w:rsid w:val="6A7E5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98B62308-ECD3-468A-AF80-6B27DCDA8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1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84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1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84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E184D"/>
    <w:rPr>
      <w:b/>
      <w:bCs/>
      <w:sz w:val="20"/>
      <w:szCs w:val="20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emf" Id="rId15" /><Relationship Type="http://schemas.openxmlformats.org/officeDocument/2006/relationships/numbering" Target="numbering.xml" Id="rId4" /><Relationship Type="http://schemas.openxmlformats.org/officeDocument/2006/relationships/image" Target="/media/image3.jpg" Id="Rd69bfe57561749ce" /><Relationship Type="http://schemas.openxmlformats.org/officeDocument/2006/relationships/image" Target="/media/image3.png" Id="R1a022fa840704136" /><Relationship Type="http://schemas.openxmlformats.org/officeDocument/2006/relationships/hyperlink" Target="http://www.facebook.com/americancac" TargetMode="External" Id="Rf755161079984426" /><Relationship Type="http://schemas.openxmlformats.org/officeDocument/2006/relationships/image" Target="/media/image4.png" Id="R935f7eda9538446e" /><Relationship Type="http://schemas.openxmlformats.org/officeDocument/2006/relationships/hyperlink" Target="https://twitter.com/american_cac" TargetMode="External" Id="Rc8b9dd5fd9d0458d" /><Relationship Type="http://schemas.openxmlformats.org/officeDocument/2006/relationships/header" Target="header.xml" Id="R08bb5a66ae894e05" /><Relationship Type="http://schemas.openxmlformats.org/officeDocument/2006/relationships/footer" Target="footer.xml" Id="R1f5e7ea54aec4fc3" /><Relationship Type="http://schemas.openxmlformats.org/officeDocument/2006/relationships/image" Target="/media/image5.jpg" Id="R6344ef60389e4613" /><Relationship Type="http://schemas.openxmlformats.org/officeDocument/2006/relationships/hyperlink" Target="http://www.instagram.com/american_cac" TargetMode="External" Id="R108c9a93004440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dee75e-c88c-4141-be6a-f87053e3339a" xsi:nil="true"/>
    <lcf76f155ced4ddcb4097134ff3c332f xmlns="eb38c7a6-ca66-4fb8-a3eb-4614782e662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6" ma:contentTypeDescription="Create a new document." ma:contentTypeScope="" ma:versionID="2cb06e6e3f0c3469016b79dc282e435e">
  <xsd:schema xmlns:xsd="http://www.w3.org/2001/XMLSchema" xmlns:xs="http://www.w3.org/2001/XMLSchema" xmlns:p="http://schemas.microsoft.com/office/2006/metadata/properties" xmlns:ns2="eb38c7a6-ca66-4fb8-a3eb-4614782e6621" xmlns:ns3="88d52b19-7992-44c0-bcfc-15d7d1670a78" xmlns:ns4="a0dee75e-c88c-4141-be6a-f87053e3339a" targetNamespace="http://schemas.microsoft.com/office/2006/metadata/properties" ma:root="true" ma:fieldsID="f9edb4d0242e1d2894d4e43b3ff3bfb2" ns2:_="" ns3:_="" ns4:_="">
    <xsd:import namespace="eb38c7a6-ca66-4fb8-a3eb-4614782e6621"/>
    <xsd:import namespace="88d52b19-7992-44c0-bcfc-15d7d1670a78"/>
    <xsd:import namespace="a0dee75e-c88c-4141-be6a-f87053e333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371c87-eca2-45fe-ad1f-c7462bb8ad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ee75e-c88c-4141-be6a-f87053e3339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9170f66-0fc6-4f86-825a-37ce72781655}" ma:internalName="TaxCatchAll" ma:showField="CatchAllData" ma:web="88d52b19-7992-44c0-bcfc-15d7d1670a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sharepoint/v3"/>
    <ds:schemaRef ds:uri="http://purl.org/dc/terms/"/>
    <ds:schemaRef ds:uri="93a5103f-d56d-43c2-8a37-d278295ca8b4"/>
    <ds:schemaRef ds:uri="http://purl.org/dc/elements/1.1/"/>
    <ds:schemaRef ds:uri="http://schemas.openxmlformats.org/package/2006/metadata/core-properties"/>
    <ds:schemaRef ds:uri="664eaed1-c3c2-4270-8532-83a727e2125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0153E7B-E274-46B4-9179-2B05378FF8E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5</cp:revision>
  <cp:lastPrinted>2019-05-02T16:54:00Z</cp:lastPrinted>
  <dcterms:created xsi:type="dcterms:W3CDTF">2020-04-27T18:05:00Z</dcterms:created>
  <dcterms:modified xsi:type="dcterms:W3CDTF">2022-04-20T2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